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4"/>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4"/>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4"/>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F7AF868" w:rsidR="007E3502" w:rsidRPr="007E3502" w:rsidRDefault="007E3502" w:rsidP="007E3502">
            <w:pPr>
              <w:jc w:val="center"/>
              <w:rPr>
                <w:b/>
                <w:bCs/>
                <w:sz w:val="20"/>
                <w:szCs w:val="20"/>
              </w:rPr>
            </w:pPr>
            <w:r w:rsidRPr="007E3502">
              <w:rPr>
                <w:b/>
                <w:bCs/>
                <w:sz w:val="20"/>
                <w:szCs w:val="20"/>
              </w:rPr>
              <w:t xml:space="preserve">A _ / </w:t>
            </w:r>
            <w:r w:rsidR="00052913">
              <w:rPr>
                <w:b/>
                <w:bCs/>
                <w:sz w:val="20"/>
                <w:szCs w:val="20"/>
              </w:rPr>
              <w:t>22</w:t>
            </w:r>
          </w:p>
          <w:p w14:paraId="03E29EC8" w14:textId="1F4B3A9C" w:rsidR="007E3502" w:rsidRPr="007E3502" w:rsidRDefault="007E3502" w:rsidP="007E3502">
            <w:pPr>
              <w:jc w:val="center"/>
              <w:rPr>
                <w:b/>
                <w:bCs/>
                <w:color w:val="auto"/>
              </w:rPr>
            </w:pPr>
            <w:r w:rsidRPr="007E3502">
              <w:rPr>
                <w:b/>
                <w:bCs/>
                <w:sz w:val="20"/>
                <w:szCs w:val="20"/>
              </w:rPr>
              <w:t xml:space="preserve">T _ / </w:t>
            </w:r>
            <w:r w:rsidR="00D2011B">
              <w:rPr>
                <w:b/>
                <w:bCs/>
                <w:sz w:val="20"/>
                <w:szCs w:val="20"/>
              </w:rPr>
              <w:t>14</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7"/>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B1802FE" w:rsidR="0028677B" w:rsidRPr="007E3502" w:rsidRDefault="0028677B" w:rsidP="0028677B">
            <w:pPr>
              <w:jc w:val="center"/>
              <w:rPr>
                <w:b/>
                <w:bCs/>
                <w:color w:val="auto"/>
              </w:rPr>
            </w:pPr>
            <w:r w:rsidRPr="007E3502">
              <w:rPr>
                <w:b/>
                <w:bCs/>
              </w:rPr>
              <w:t>A __/</w:t>
            </w:r>
            <w:r w:rsidR="00052913">
              <w:rPr>
                <w:b/>
                <w:bCs/>
              </w:rPr>
              <w:t>56</w:t>
            </w:r>
            <w:r w:rsidRPr="007E3502">
              <w:rPr>
                <w:b/>
                <w:bCs/>
              </w:rPr>
              <w:br/>
              <w:t>T __/</w:t>
            </w:r>
            <w:r w:rsidR="00D2011B">
              <w:rPr>
                <w:b/>
                <w:bCs/>
              </w:rPr>
              <w:t>7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6"/>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gUAkl4AiywAAAA="/>
  </w:docVars>
  <w:rsids>
    <w:rsidRoot w:val="007E3502"/>
    <w:rsid w:val="00052913"/>
    <w:rsid w:val="000B0946"/>
    <w:rsid w:val="0028677B"/>
    <w:rsid w:val="002B39D0"/>
    <w:rsid w:val="002D3EA9"/>
    <w:rsid w:val="007E3502"/>
    <w:rsid w:val="008B26FE"/>
    <w:rsid w:val="008F458A"/>
    <w:rsid w:val="00D2011B"/>
    <w:rsid w:val="00DA4848"/>
    <w:rsid w:val="00DC25B5"/>
    <w:rsid w:val="00F34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Pages>
  <Words>1248</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8</cp:revision>
  <dcterms:created xsi:type="dcterms:W3CDTF">2022-05-08T02:23:00Z</dcterms:created>
  <dcterms:modified xsi:type="dcterms:W3CDTF">2022-06-14T03:40:00Z</dcterms:modified>
</cp:coreProperties>
</file>